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VMware Software-Defined Networking (SDN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approach that uses software-based controllers or APIs to communicate with underlying hardware infrastructure and direct traffic on a network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 differs from traditional networks that rely on dedicated hardware devices like routers and switche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VMware SDN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VMware Glossary: Software-Defined Networking</w:t>
        </w:r>
      </w:hyperlink>
      <w:r>
        <w:t xml:space="preserve">: This official VMware resource provides an overview of SDN and its importance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TechTarget: What is VMware NSX?</w:t>
        </w:r>
      </w:hyperlink>
      <w:r>
        <w:t xml:space="preserve">: Learn about NSX, VMware’s network virtualization platform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SDxCentral: What Is VMware NSX and VMware SDN?</w:t>
        </w:r>
      </w:hyperlink>
      <w:r>
        <w:t xml:space="preserve">: Explore how VMware NSX decouples network functions from physical devic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Software-First Networking by VMware</w:t>
        </w:r>
      </w:hyperlink>
      <w:r>
        <w:t xml:space="preserve">: Discover the transformative power of software-first networking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Free VMware Courses on Coursesity</w:t>
        </w:r>
      </w:hyperlink>
      <w:r>
        <w:t xml:space="preserve">: Access free VMware courses from various online education providers.</w:t>
      </w:r>
    </w:p>
    <w:p>
      <w:pPr>
        <w:pStyle w:val="FirstParagraph"/>
      </w:pPr>
      <w:r>
        <w:t xml:space="preserve">Happy learning! 🌟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oursesity.com/free-tutorials-learn/vmware" TargetMode="External" /><Relationship Type="http://schemas.openxmlformats.org/officeDocument/2006/relationships/hyperlink" Id="rId22" Target="https://www.sdxcentral.com/networking/sdn/definitions/what-the-definition-of-software-defined-networking-sdn/what-is-sdn-controller/sdn-controllers/what-is-vmware-nsx/" TargetMode="External" /><Relationship Type="http://schemas.openxmlformats.org/officeDocument/2006/relationships/hyperlink" Id="rId21" Target="https://www.techtarget.com/searchvmware/definition/VMware-NSX" TargetMode="External" /><Relationship Type="http://schemas.openxmlformats.org/officeDocument/2006/relationships/hyperlink" Id="rId23" Target="https://www.vmware.com/software-first-networking.html" TargetMode="External" /><Relationship Type="http://schemas.openxmlformats.org/officeDocument/2006/relationships/hyperlink" Id="rId20" Target="https://www.vmware.com/topics/glossary/content/software-defined-networking.htm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oursesity.com/free-tutorials-learn/vmware" TargetMode="External" /><Relationship Type="http://schemas.openxmlformats.org/officeDocument/2006/relationships/hyperlink" Id="rId22" Target="https://www.sdxcentral.com/networking/sdn/definitions/what-the-definition-of-software-defined-networking-sdn/what-is-sdn-controller/sdn-controllers/what-is-vmware-nsx/" TargetMode="External" /><Relationship Type="http://schemas.openxmlformats.org/officeDocument/2006/relationships/hyperlink" Id="rId21" Target="https://www.techtarget.com/searchvmware/definition/VMware-NSX" TargetMode="External" /><Relationship Type="http://schemas.openxmlformats.org/officeDocument/2006/relationships/hyperlink" Id="rId23" Target="https://www.vmware.com/software-first-networking.html" TargetMode="External" /><Relationship Type="http://schemas.openxmlformats.org/officeDocument/2006/relationships/hyperlink" Id="rId20" Target="https://www.vmware.com/topics/glossary/content/software-defined-networking.htm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6:42Z</dcterms:created>
  <dcterms:modified xsi:type="dcterms:W3CDTF">2024-03-23T04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